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B9079" w14:textId="19CA1A76" w:rsidR="00FF307E" w:rsidRDefault="00FF307E" w:rsidP="00FF307E">
      <w:pPr>
        <w:pStyle w:val="Heading1"/>
        <w:jc w:val="center"/>
      </w:pPr>
      <w:r w:rsidRPr="00FF307E">
        <w:t>Truffle</w:t>
      </w:r>
      <w:r>
        <w:t xml:space="preserve"> Hunter</w:t>
      </w:r>
    </w:p>
    <w:p w14:paraId="571391A7" w14:textId="66B64A71" w:rsidR="00FF307E" w:rsidRPr="00FF307E" w:rsidRDefault="00FF307E" w:rsidP="00FF307E">
      <w:pPr>
        <w:jc w:val="both"/>
        <w:rPr>
          <w:i/>
          <w:iCs/>
        </w:rPr>
      </w:pPr>
      <w:r w:rsidRPr="00FF307E">
        <w:rPr>
          <w:i/>
          <w:iCs/>
        </w:rPr>
        <w:t xml:space="preserve">In the summer Peter loves to hunt truffles. He has a </w:t>
      </w:r>
      <w:r w:rsidR="005849B3">
        <w:rPr>
          <w:i/>
          <w:iCs/>
        </w:rPr>
        <w:t>well-</w:t>
      </w:r>
      <w:r w:rsidRPr="00FF307E">
        <w:rPr>
          <w:i/>
          <w:iCs/>
        </w:rPr>
        <w:t>train</w:t>
      </w:r>
      <w:r w:rsidR="005849B3">
        <w:rPr>
          <w:i/>
          <w:iCs/>
        </w:rPr>
        <w:t>ed</w:t>
      </w:r>
      <w:r w:rsidRPr="00FF307E">
        <w:rPr>
          <w:i/>
          <w:iCs/>
        </w:rPr>
        <w:t xml:space="preserve"> dog, but h</w:t>
      </w:r>
      <w:r w:rsidR="005849B3">
        <w:rPr>
          <w:i/>
          <w:iCs/>
        </w:rPr>
        <w:t>i</w:t>
      </w:r>
      <w:r w:rsidRPr="00FF307E">
        <w:rPr>
          <w:i/>
          <w:iCs/>
        </w:rPr>
        <w:t xml:space="preserve">s problem is how to deal with the wild </w:t>
      </w:r>
      <w:r w:rsidR="00EE42AA" w:rsidRPr="00EE42AA">
        <w:rPr>
          <w:i/>
          <w:iCs/>
        </w:rPr>
        <w:t>boar</w:t>
      </w:r>
      <w:r w:rsidR="007362FE">
        <w:rPr>
          <w:i/>
          <w:iCs/>
        </w:rPr>
        <w:t>s</w:t>
      </w:r>
      <w:r w:rsidRPr="00FF307E">
        <w:rPr>
          <w:i/>
          <w:iCs/>
        </w:rPr>
        <w:t>, which eat h</w:t>
      </w:r>
      <w:r w:rsidR="005849B3">
        <w:rPr>
          <w:i/>
          <w:iCs/>
        </w:rPr>
        <w:t>i</w:t>
      </w:r>
      <w:r w:rsidRPr="00FF307E">
        <w:rPr>
          <w:i/>
          <w:iCs/>
        </w:rPr>
        <w:t>s trifles.</w:t>
      </w:r>
    </w:p>
    <w:p w14:paraId="683EC413" w14:textId="27DAC77D" w:rsidR="00FF307E" w:rsidRDefault="00FF307E" w:rsidP="00FF307E">
      <w:pPr>
        <w:jc w:val="both"/>
        <w:rPr>
          <w:noProof/>
        </w:rPr>
      </w:pPr>
      <w:r>
        <w:t xml:space="preserve">Create a program that helps Peter to </w:t>
      </w:r>
      <w:r>
        <w:rPr>
          <w:b/>
        </w:rPr>
        <w:t>pick up truffles</w:t>
      </w:r>
      <w:r>
        <w:t xml:space="preserve">. There are </w:t>
      </w:r>
      <w:r w:rsidRPr="003D7BD6">
        <w:rPr>
          <w:b/>
        </w:rPr>
        <w:t>three</w:t>
      </w:r>
      <w:r>
        <w:t xml:space="preserve"> kinds of </w:t>
      </w:r>
      <w:r>
        <w:rPr>
          <w:b/>
        </w:rPr>
        <w:t>truffles</w:t>
      </w:r>
      <w:r>
        <w:t xml:space="preserve"> in </w:t>
      </w:r>
      <w:r>
        <w:rPr>
          <w:noProof/>
        </w:rPr>
        <w:t>the forest:</w:t>
      </w:r>
    </w:p>
    <w:p w14:paraId="23B0F060" w14:textId="7E856553" w:rsidR="00FF307E" w:rsidRPr="006324EC" w:rsidRDefault="00FF307E" w:rsidP="000B6952">
      <w:pPr>
        <w:pStyle w:val="ListParagraph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Black truffle </w:t>
      </w:r>
      <w:r w:rsidRPr="006324EC">
        <w:rPr>
          <w:rFonts w:ascii="Consolas" w:hAnsi="Consolas"/>
          <w:noProof/>
          <w:lang w:val="bg-BG"/>
        </w:rPr>
        <w:t>-</w:t>
      </w:r>
      <w:r w:rsidRPr="006324EC">
        <w:rPr>
          <w:rFonts w:ascii="Consolas" w:hAnsi="Consolas"/>
          <w:noProof/>
        </w:rPr>
        <w:t xml:space="preserve"> </w:t>
      </w:r>
      <w:r w:rsidRPr="006324EC">
        <w:rPr>
          <w:rFonts w:ascii="Consolas" w:hAnsi="Consolas"/>
          <w:b/>
          <w:noProof/>
        </w:rPr>
        <w:t>'B'</w:t>
      </w:r>
    </w:p>
    <w:p w14:paraId="6F545996" w14:textId="2147D820" w:rsidR="00FF307E" w:rsidRPr="006324EC" w:rsidRDefault="00FF307E" w:rsidP="000B6952">
      <w:pPr>
        <w:pStyle w:val="ListParagraph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Summer </w:t>
      </w:r>
      <w:r w:rsidR="00BA56B2">
        <w:rPr>
          <w:rFonts w:ascii="Consolas" w:hAnsi="Consolas"/>
          <w:b/>
          <w:noProof/>
        </w:rPr>
        <w:t>t</w:t>
      </w:r>
      <w:r w:rsidRPr="006324EC">
        <w:rPr>
          <w:rFonts w:ascii="Consolas" w:hAnsi="Consolas"/>
          <w:b/>
          <w:noProof/>
        </w:rPr>
        <w:t xml:space="preserve">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S'</w:t>
      </w:r>
    </w:p>
    <w:p w14:paraId="4AF4FDE5" w14:textId="3985128E" w:rsidR="00FF307E" w:rsidRPr="006324EC" w:rsidRDefault="00FF307E" w:rsidP="000B6952">
      <w:pPr>
        <w:pStyle w:val="ListParagraph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White t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W'</w:t>
      </w:r>
    </w:p>
    <w:p w14:paraId="7737CE44" w14:textId="4A13E04E" w:rsidR="00FF307E" w:rsidRDefault="00FF307E" w:rsidP="008066C0">
      <w:pPr>
        <w:jc w:val="both"/>
        <w:rPr>
          <w:rFonts w:ascii="Consolas" w:hAnsi="Consolas"/>
          <w:b/>
          <w:noProof/>
        </w:rPr>
      </w:pPr>
      <w:r>
        <w:rPr>
          <w:b/>
        </w:rPr>
        <w:t>On the first line</w:t>
      </w:r>
      <w:r>
        <w:t xml:space="preserve">, the size of the forest is given, which will be a matrix with </w:t>
      </w:r>
      <w:r w:rsidR="005849B3">
        <w:t xml:space="preserve">a </w:t>
      </w:r>
      <w:r w:rsidR="008066C0">
        <w:t>square</w:t>
      </w:r>
      <w:r>
        <w:t xml:space="preserve"> shape. Then for </w:t>
      </w:r>
      <w:r w:rsidRPr="00623C55">
        <w:rPr>
          <w:b/>
        </w:rPr>
        <w:t>each</w:t>
      </w:r>
      <w:r>
        <w:t xml:space="preserve"> row, you will receive the </w:t>
      </w:r>
      <w:r>
        <w:rPr>
          <w:b/>
        </w:rPr>
        <w:t>truf</w:t>
      </w:r>
      <w:r w:rsidR="008066C0">
        <w:rPr>
          <w:b/>
        </w:rPr>
        <w:t>f</w:t>
      </w:r>
      <w:r>
        <w:rPr>
          <w:b/>
        </w:rPr>
        <w:t>les</w:t>
      </w:r>
      <w:r w:rsidR="008066C0">
        <w:t xml:space="preserve">. </w:t>
      </w:r>
      <w:r w:rsidR="008066C0" w:rsidRPr="00DD7482">
        <w:rPr>
          <w:b/>
          <w:noProof/>
        </w:rPr>
        <w:t>All of the empty positions</w:t>
      </w:r>
      <w:r w:rsidR="008066C0" w:rsidRPr="00DD7482">
        <w:rPr>
          <w:noProof/>
        </w:rPr>
        <w:t xml:space="preserve"> will be marked with</w:t>
      </w:r>
      <w:r w:rsidR="008066C0">
        <w:rPr>
          <w:noProof/>
        </w:rPr>
        <w:t xml:space="preserve"> a</w:t>
      </w:r>
      <w:r w:rsidR="008066C0" w:rsidRPr="00DD7482">
        <w:rPr>
          <w:noProof/>
        </w:rPr>
        <w:t xml:space="preserve"> </w:t>
      </w:r>
      <w:r w:rsidR="008066C0" w:rsidRPr="008066C0">
        <w:rPr>
          <w:rFonts w:ascii="Consolas" w:hAnsi="Consolas"/>
          <w:b/>
          <w:noProof/>
        </w:rPr>
        <w:t>'-'</w:t>
      </w:r>
      <w:r w:rsidR="008066C0" w:rsidRPr="000B44CA">
        <w:rPr>
          <w:b/>
          <w:noProof/>
        </w:rPr>
        <w:t xml:space="preserve"> (dash)</w:t>
      </w:r>
      <w:r w:rsidR="008066C0">
        <w:rPr>
          <w:b/>
          <w:noProof/>
        </w:rPr>
        <w:t>.</w:t>
      </w:r>
    </w:p>
    <w:p w14:paraId="32F0FBF8" w14:textId="77777777" w:rsidR="00FF307E" w:rsidRDefault="00FF307E" w:rsidP="00FF307E">
      <w:pPr>
        <w:jc w:val="both"/>
        <w:rPr>
          <w:rFonts w:cstheme="minorHAnsi"/>
          <w:noProof/>
        </w:rPr>
      </w:pPr>
      <w:r w:rsidRPr="004662FD">
        <w:rPr>
          <w:rFonts w:cstheme="minorHAnsi"/>
          <w:noProof/>
        </w:rPr>
        <w:t xml:space="preserve">Then you will start receiving </w:t>
      </w:r>
      <w:r w:rsidRPr="004C6E38">
        <w:rPr>
          <w:rFonts w:cstheme="minorHAnsi"/>
          <w:b/>
          <w:noProof/>
        </w:rPr>
        <w:t>commands</w:t>
      </w:r>
      <w:r>
        <w:rPr>
          <w:rFonts w:cstheme="minorHAnsi"/>
          <w:noProof/>
        </w:rPr>
        <w:t xml:space="preserve">. Here are the possible </w:t>
      </w:r>
      <w:r w:rsidRPr="004C6E38">
        <w:rPr>
          <w:rFonts w:cstheme="minorHAnsi"/>
          <w:noProof/>
        </w:rPr>
        <w:t>ones</w:t>
      </w:r>
      <w:r>
        <w:rPr>
          <w:rFonts w:cstheme="minorHAnsi"/>
          <w:noProof/>
        </w:rPr>
        <w:t xml:space="preserve"> you can receive:</w:t>
      </w:r>
    </w:p>
    <w:p w14:paraId="61FF16E8" w14:textId="7200AC67" w:rsidR="00FF307E" w:rsidRDefault="00FF307E" w:rsidP="000B6952">
      <w:pPr>
        <w:pStyle w:val="ListParagraph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813F0A" w:rsidRPr="00813F0A">
        <w:rPr>
          <w:rFonts w:ascii="Consolas" w:hAnsi="Consolas" w:cstheme="minorHAnsi"/>
          <w:b/>
          <w:noProof/>
        </w:rPr>
        <w:t>Collect</w:t>
      </w:r>
      <w:r w:rsidR="00813F0A">
        <w:rPr>
          <w:rFonts w:ascii="Consolas" w:hAnsi="Consolas" w:cstheme="minorHAnsi"/>
          <w:b/>
          <w:noProof/>
        </w:rPr>
        <w:t xml:space="preserve"> </w:t>
      </w:r>
      <w:r w:rsidRPr="00611F0C">
        <w:rPr>
          <w:rFonts w:ascii="Consolas" w:hAnsi="Consolas" w:cstheme="minorHAnsi"/>
          <w:b/>
          <w:noProof/>
        </w:rPr>
        <w:t>{row} {col}"</w:t>
      </w:r>
      <w:r>
        <w:rPr>
          <w:rFonts w:cstheme="minorHAnsi"/>
          <w:noProof/>
        </w:rPr>
        <w:t xml:space="preserve"> - </w:t>
      </w:r>
      <w:r w:rsidR="00690FBB">
        <w:rPr>
          <w:rFonts w:cstheme="minorHAnsi"/>
          <w:noProof/>
        </w:rPr>
        <w:t>Peter</w:t>
      </w:r>
      <w:r>
        <w:rPr>
          <w:rFonts w:cstheme="minorHAnsi"/>
          <w:noProof/>
        </w:rPr>
        <w:t xml:space="preserve"> </w:t>
      </w:r>
      <w:r w:rsidR="00690FBB">
        <w:rPr>
          <w:rFonts w:cstheme="minorHAnsi"/>
          <w:noProof/>
        </w:rPr>
        <w:t>g</w:t>
      </w:r>
      <w:r>
        <w:rPr>
          <w:rFonts w:cstheme="minorHAnsi"/>
          <w:noProof/>
        </w:rPr>
        <w:t>o</w:t>
      </w:r>
      <w:r w:rsidR="00690FBB">
        <w:rPr>
          <w:rFonts w:cstheme="minorHAnsi"/>
          <w:noProof/>
        </w:rPr>
        <w:t>es</w:t>
      </w:r>
      <w:r>
        <w:rPr>
          <w:rFonts w:cstheme="minorHAnsi"/>
          <w:noProof/>
        </w:rPr>
        <w:t xml:space="preserve"> to the given place in the </w:t>
      </w:r>
      <w:r w:rsidR="00AB3FCC">
        <w:rPr>
          <w:rFonts w:cstheme="minorHAnsi"/>
          <w:noProof/>
        </w:rPr>
        <w:t>forest</w:t>
      </w:r>
      <w:r>
        <w:rPr>
          <w:rFonts w:cstheme="minorHAnsi"/>
          <w:noProof/>
        </w:rPr>
        <w:t xml:space="preserve"> and </w:t>
      </w:r>
      <w:r w:rsidR="00AB3FCC">
        <w:rPr>
          <w:rFonts w:cstheme="minorHAnsi"/>
          <w:noProof/>
        </w:rPr>
        <w:t>collect</w:t>
      </w:r>
      <w:r>
        <w:rPr>
          <w:rFonts w:cstheme="minorHAnsi"/>
          <w:noProof/>
        </w:rPr>
        <w:t xml:space="preserve"> the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 </w:t>
      </w:r>
      <w:r w:rsidRPr="00BB5B27"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>.</w:t>
      </w:r>
      <w:r w:rsidRPr="006D70C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When </w:t>
      </w:r>
      <w:r w:rsidR="00690FBB">
        <w:rPr>
          <w:rFonts w:cstheme="minorHAnsi"/>
          <w:noProof/>
        </w:rPr>
        <w:t>he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collect</w:t>
      </w:r>
      <w:r w:rsidR="00690FBB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 a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, </w:t>
      </w:r>
      <w:r w:rsidR="00690FBB">
        <w:rPr>
          <w:rFonts w:cstheme="minorHAnsi"/>
          <w:noProof/>
        </w:rPr>
        <w:t xml:space="preserve">the cell’s should be </w:t>
      </w:r>
      <w:r w:rsidR="00AB3FCC">
        <w:rPr>
          <w:rFonts w:cstheme="minorHAnsi"/>
          <w:noProof/>
        </w:rPr>
        <w:t>change to 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E6377">
        <w:rPr>
          <w:rFonts w:ascii="Consolas" w:hAnsi="Consolas" w:cstheme="minorHAnsi"/>
          <w:b/>
          <w:bCs/>
          <w:noProof/>
        </w:rPr>
        <w:t>-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ascii="Consolas" w:hAnsi="Consolas" w:cstheme="minorHAnsi"/>
          <w:b/>
          <w:noProof/>
        </w:rPr>
        <w:t>.</w:t>
      </w:r>
    </w:p>
    <w:p w14:paraId="121EBCDE" w14:textId="05FC67BC" w:rsidR="00FF307E" w:rsidRDefault="00FF307E" w:rsidP="000B6952">
      <w:pPr>
        <w:pStyle w:val="ListParagraph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B3FCC" w:rsidRPr="00AB3FCC">
        <w:rPr>
          <w:rFonts w:ascii="Consolas" w:hAnsi="Consolas" w:cstheme="minorHAnsi"/>
          <w:b/>
          <w:noProof/>
        </w:rPr>
        <w:t xml:space="preserve">Wild_Boar </w:t>
      </w:r>
      <w:r w:rsidRPr="00611F0C">
        <w:rPr>
          <w:rFonts w:ascii="Consolas" w:hAnsi="Consolas" w:cstheme="minorHAnsi"/>
          <w:b/>
          <w:noProof/>
        </w:rPr>
        <w:t>{row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 w:rsidRPr="00611F0C">
        <w:rPr>
          <w:rFonts w:ascii="Consolas" w:hAnsi="Consolas" w:cstheme="minorHAnsi"/>
          <w:b/>
          <w:noProof/>
        </w:rPr>
        <w:t>{col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>
        <w:rPr>
          <w:rFonts w:ascii="Consolas" w:hAnsi="Consolas" w:cstheme="minorHAnsi"/>
          <w:b/>
          <w:noProof/>
        </w:rPr>
        <w:t>{direction}</w:t>
      </w:r>
      <w:r w:rsidRPr="00611F0C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 xml:space="preserve"> - </w:t>
      </w:r>
      <w:r w:rsidR="00E61C4D">
        <w:rPr>
          <w:rFonts w:cstheme="minorHAnsi"/>
          <w:noProof/>
        </w:rPr>
        <w:t>a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wild boar</w:t>
      </w:r>
      <w:r w:rsidR="00E61C4D">
        <w:rPr>
          <w:rFonts w:cstheme="minorHAnsi"/>
          <w:noProof/>
        </w:rPr>
        <w:t xml:space="preserve"> appeirs in the given coordinates</w:t>
      </w:r>
      <w:r w:rsidR="00754211">
        <w:rPr>
          <w:rFonts w:cstheme="minorHAnsi"/>
          <w:noProof/>
        </w:rPr>
        <w:t xml:space="preserve"> (</w:t>
      </w:r>
      <w:r w:rsidR="00133250">
        <w:rPr>
          <w:rFonts w:cstheme="minorHAnsi"/>
          <w:noProof/>
        </w:rPr>
        <w:t xml:space="preserve">they </w:t>
      </w:r>
      <w:r w:rsidR="00754211">
        <w:rPr>
          <w:rFonts w:cstheme="minorHAnsi"/>
          <w:noProof/>
        </w:rPr>
        <w:t xml:space="preserve">will be always </w:t>
      </w:r>
      <w:r w:rsidR="00754211" w:rsidRPr="000113B3">
        <w:rPr>
          <w:rFonts w:cstheme="minorHAnsi"/>
          <w:b/>
          <w:bCs/>
          <w:noProof/>
        </w:rPr>
        <w:t>valid</w:t>
      </w:r>
      <w:r w:rsidR="00754211">
        <w:rPr>
          <w:rFonts w:cstheme="minorHAnsi"/>
          <w:noProof/>
        </w:rPr>
        <w:t>)</w:t>
      </w:r>
      <w:r w:rsidR="00E61C4D">
        <w:rPr>
          <w:rFonts w:cstheme="minorHAnsi"/>
          <w:noProof/>
        </w:rPr>
        <w:t xml:space="preserve"> in the forest </w:t>
      </w:r>
      <w:r>
        <w:rPr>
          <w:rFonts w:cstheme="minorHAnsi"/>
          <w:noProof/>
        </w:rPr>
        <w:t>and it goes</w:t>
      </w:r>
      <w:r w:rsidR="00AE6377">
        <w:rPr>
          <w:rFonts w:cstheme="minorHAnsi"/>
          <w:noProof/>
          <w:lang w:val="bg-BG"/>
        </w:rPr>
        <w:t xml:space="preserve"> </w:t>
      </w:r>
      <w:r w:rsidR="00AE6377">
        <w:rPr>
          <w:rFonts w:cstheme="minorHAnsi"/>
          <w:noProof/>
        </w:rPr>
        <w:t>all the way</w:t>
      </w:r>
      <w:r>
        <w:rPr>
          <w:rFonts w:cstheme="minorHAnsi"/>
          <w:noProof/>
        </w:rPr>
        <w:t xml:space="preserve"> in that direction</w:t>
      </w:r>
      <w:r w:rsidR="00AE6377">
        <w:rPr>
          <w:rFonts w:cstheme="minorHAnsi"/>
          <w:noProof/>
        </w:rPr>
        <w:t>.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W</w:t>
      </w:r>
      <w:r>
        <w:rPr>
          <w:rFonts w:cstheme="minorHAnsi"/>
          <w:noProof/>
        </w:rPr>
        <w:t xml:space="preserve">hich means the </w:t>
      </w:r>
      <w:r w:rsidR="00AB3FCC">
        <w:rPr>
          <w:rFonts w:cstheme="minorHAnsi"/>
          <w:noProof/>
        </w:rPr>
        <w:t>wild boar</w:t>
      </w:r>
      <w:r>
        <w:rPr>
          <w:rFonts w:cstheme="minorHAnsi"/>
          <w:noProof/>
        </w:rPr>
        <w:t>, goes from</w:t>
      </w:r>
      <w:r w:rsidR="00AE6377">
        <w:rPr>
          <w:rFonts w:cstheme="minorHAnsi"/>
          <w:noProof/>
        </w:rPr>
        <w:t xml:space="preserve"> the given</w:t>
      </w:r>
      <w:r>
        <w:rPr>
          <w:rFonts w:cstheme="minorHAnsi"/>
          <w:noProof/>
        </w:rPr>
        <w:t xml:space="preserve"> </w:t>
      </w:r>
      <w:r w:rsidRPr="00860C60">
        <w:rPr>
          <w:rFonts w:cstheme="minorHAnsi"/>
          <w:b/>
          <w:noProof/>
        </w:rPr>
        <w:t>cell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to</w:t>
      </w:r>
      <w:r>
        <w:rPr>
          <w:rFonts w:cstheme="minorHAnsi"/>
          <w:noProof/>
        </w:rPr>
        <w:t xml:space="preserve"> the </w:t>
      </w:r>
      <w:r w:rsidRPr="00AE6377">
        <w:rPr>
          <w:rFonts w:cstheme="minorHAnsi"/>
          <w:b/>
          <w:bCs/>
          <w:noProof/>
        </w:rPr>
        <w:t>last cell</w:t>
      </w:r>
      <w:r>
        <w:rPr>
          <w:rFonts w:cstheme="minorHAnsi"/>
          <w:noProof/>
        </w:rPr>
        <w:t xml:space="preserve"> in the given direction. It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the </w:t>
      </w:r>
      <w:r w:rsidRPr="00E75010">
        <w:rPr>
          <w:rFonts w:cstheme="minorHAnsi"/>
          <w:b/>
          <w:noProof/>
        </w:rPr>
        <w:t>given cell</w:t>
      </w:r>
      <w:r>
        <w:rPr>
          <w:rFonts w:cstheme="minorHAnsi"/>
          <w:noProof/>
        </w:rPr>
        <w:t xml:space="preserve">, </w:t>
      </w:r>
      <w:r w:rsidRPr="00E75010">
        <w:rPr>
          <w:rFonts w:cstheme="minorHAnsi"/>
          <w:b/>
          <w:noProof/>
        </w:rPr>
        <w:t>skips the next</w:t>
      </w:r>
      <w:r>
        <w:rPr>
          <w:rFonts w:cstheme="minorHAnsi"/>
          <w:noProof/>
        </w:rPr>
        <w:t xml:space="preserve">, and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</w:t>
      </w:r>
      <w:r w:rsidRPr="00E75010">
        <w:rPr>
          <w:rFonts w:cstheme="minorHAnsi"/>
          <w:b/>
          <w:noProof/>
        </w:rPr>
        <w:t>the next one</w:t>
      </w:r>
      <w:r w:rsidR="00AB3FCC" w:rsidRPr="00AB3FCC">
        <w:rPr>
          <w:rFonts w:cstheme="minorHAnsi"/>
          <w:bCs/>
          <w:noProof/>
        </w:rPr>
        <w:t xml:space="preserve">, if there </w:t>
      </w:r>
      <w:r w:rsidR="005849B3">
        <w:rPr>
          <w:rFonts w:cstheme="minorHAnsi"/>
          <w:bCs/>
          <w:noProof/>
        </w:rPr>
        <w:t>is</w:t>
      </w:r>
      <w:r w:rsidR="00AB3FCC" w:rsidRPr="00AB3FCC">
        <w:rPr>
          <w:rFonts w:cstheme="minorHAnsi"/>
          <w:bCs/>
          <w:noProof/>
        </w:rPr>
        <w:t xml:space="preserve"> a truffle there</w:t>
      </w:r>
      <w:r>
        <w:rPr>
          <w:rFonts w:cstheme="minorHAnsi"/>
          <w:noProof/>
        </w:rPr>
        <w:t>, an</w:t>
      </w:r>
      <w:r w:rsidR="005849B3">
        <w:rPr>
          <w:rFonts w:cstheme="minorHAnsi"/>
          <w:noProof/>
        </w:rPr>
        <w:t>d</w:t>
      </w:r>
      <w:r>
        <w:rPr>
          <w:rFonts w:cstheme="minorHAnsi"/>
          <w:noProof/>
        </w:rPr>
        <w:t xml:space="preserve"> so on </w:t>
      </w:r>
      <w:r w:rsidRPr="00E75010">
        <w:rPr>
          <w:rFonts w:cstheme="minorHAnsi"/>
          <w:b/>
          <w:noProof/>
        </w:rPr>
        <w:t>until</w:t>
      </w:r>
      <w:r w:rsidR="00AE6377">
        <w:rPr>
          <w:rFonts w:cstheme="minorHAnsi"/>
          <w:b/>
          <w:noProof/>
        </w:rPr>
        <w:t xml:space="preserve"> it reaches</w:t>
      </w:r>
      <w:r w:rsidRPr="00E75010">
        <w:rPr>
          <w:rFonts w:cstheme="minorHAnsi"/>
          <w:b/>
          <w:noProof/>
        </w:rPr>
        <w:t xml:space="preserve"> the last cell</w:t>
      </w:r>
      <w:r w:rsidR="00AE6377">
        <w:rPr>
          <w:rFonts w:cstheme="minorHAnsi"/>
          <w:b/>
          <w:noProof/>
        </w:rPr>
        <w:t xml:space="preserve"> in the given direction</w:t>
      </w:r>
      <w:r>
        <w:rPr>
          <w:rFonts w:cstheme="minorHAnsi"/>
          <w:noProof/>
        </w:rPr>
        <w:t xml:space="preserve">. </w:t>
      </w:r>
      <w:r w:rsidRPr="00E75010">
        <w:rPr>
          <w:rFonts w:cstheme="minorHAnsi"/>
          <w:b/>
          <w:noProof/>
        </w:rPr>
        <w:t>Mark</w:t>
      </w:r>
      <w:r>
        <w:rPr>
          <w:rFonts w:cstheme="minorHAnsi"/>
          <w:noProof/>
        </w:rPr>
        <w:t xml:space="preserve"> the </w:t>
      </w:r>
      <w:r w:rsidR="00AB3FCC">
        <w:rPr>
          <w:rFonts w:cstheme="minorHAnsi"/>
          <w:b/>
          <w:noProof/>
        </w:rPr>
        <w:t>eaten</w:t>
      </w:r>
      <w:r>
        <w:rPr>
          <w:rFonts w:cstheme="minorHAnsi"/>
          <w:noProof/>
        </w:rPr>
        <w:t xml:space="preserve"> cells with </w:t>
      </w:r>
      <w:r w:rsidR="00AB3FCC">
        <w:rPr>
          <w:rFonts w:cstheme="minorHAnsi"/>
          <w:b/>
          <w:noProof/>
        </w:rPr>
        <w:t>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="00AB3FCC" w:rsidRPr="00AE6377">
        <w:rPr>
          <w:rFonts w:ascii="Consolas" w:hAnsi="Consolas" w:cstheme="minorHAnsi"/>
          <w:b/>
          <w:bCs/>
          <w:noProof/>
        </w:rPr>
        <w:t>'-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cstheme="minorHAnsi"/>
          <w:noProof/>
        </w:rPr>
        <w:t>. There are four possible directions:</w:t>
      </w:r>
    </w:p>
    <w:p w14:paraId="40404A6B" w14:textId="7AB4FB93" w:rsidR="00FF307E" w:rsidRPr="00DF7435" w:rsidRDefault="00FF307E" w:rsidP="000B6952">
      <w:pPr>
        <w:pStyle w:val="ListParagraph"/>
        <w:numPr>
          <w:ilvl w:val="1"/>
          <w:numId w:val="2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</w:t>
      </w:r>
      <w:r w:rsidR="00E61C4D">
        <w:rPr>
          <w:rFonts w:ascii="Consolas" w:hAnsi="Consolas" w:cstheme="minorHAnsi"/>
          <w:b/>
          <w:noProof/>
        </w:rPr>
        <w:t>u</w:t>
      </w:r>
      <w:r>
        <w:rPr>
          <w:rFonts w:ascii="Consolas" w:hAnsi="Consolas" w:cstheme="minorHAnsi"/>
          <w:b/>
          <w:noProof/>
        </w:rPr>
        <w:t>p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d</w:t>
      </w:r>
      <w:r>
        <w:rPr>
          <w:rFonts w:ascii="Consolas" w:hAnsi="Consolas" w:cstheme="minorHAnsi"/>
          <w:b/>
          <w:noProof/>
        </w:rPr>
        <w:t>own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l</w:t>
      </w:r>
      <w:r>
        <w:rPr>
          <w:rFonts w:ascii="Consolas" w:hAnsi="Consolas" w:cstheme="minorHAnsi"/>
          <w:b/>
          <w:noProof/>
        </w:rPr>
        <w:t>eft"</w:t>
      </w:r>
      <w:r w:rsidRPr="008D44D2">
        <w:rPr>
          <w:rFonts w:cstheme="minorHAnsi"/>
          <w:b/>
          <w:noProof/>
        </w:rPr>
        <w:t>,</w:t>
      </w:r>
      <w:r w:rsidR="00323161">
        <w:rPr>
          <w:rFonts w:cstheme="minorHAnsi"/>
          <w:b/>
          <w:noProof/>
        </w:rPr>
        <w:t xml:space="preserve"> and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r</w:t>
      </w:r>
      <w:r>
        <w:rPr>
          <w:rFonts w:ascii="Consolas" w:hAnsi="Consolas" w:cstheme="minorHAnsi"/>
          <w:b/>
          <w:noProof/>
        </w:rPr>
        <w:t>ight"</w:t>
      </w:r>
    </w:p>
    <w:p w14:paraId="7D73C66E" w14:textId="7689FFC9" w:rsidR="00FF307E" w:rsidRDefault="00FF307E" w:rsidP="000B6952">
      <w:pPr>
        <w:pStyle w:val="ListParagraph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0293E" w:rsidRPr="00A0293E">
        <w:rPr>
          <w:rFonts w:ascii="Consolas" w:hAnsi="Consolas" w:cstheme="minorHAnsi"/>
          <w:b/>
          <w:noProof/>
        </w:rPr>
        <w:t>Stop the hunt</w:t>
      </w:r>
      <w:r w:rsidRPr="00611F0C">
        <w:rPr>
          <w:rFonts w:ascii="Consolas" w:hAnsi="Consolas" w:cstheme="minorHAnsi"/>
          <w:b/>
          <w:noProof/>
        </w:rPr>
        <w:t>"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  <w:lang w:val="bg-BG"/>
        </w:rPr>
        <w:t>–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e program stops and the result is printed</w:t>
      </w:r>
      <w:r>
        <w:rPr>
          <w:rFonts w:cstheme="minorHAnsi"/>
          <w:noProof/>
        </w:rPr>
        <w:t>.</w:t>
      </w:r>
    </w:p>
    <w:p w14:paraId="5D9068D0" w14:textId="22E3D8AD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Here is an example</w:t>
      </w:r>
      <w:r w:rsidR="00A0293E">
        <w:rPr>
          <w:rFonts w:cstheme="minorHAnsi"/>
          <w:noProof/>
        </w:rPr>
        <w:t xml:space="preserve"> (</w:t>
      </w:r>
      <w:r w:rsidR="00A0293E" w:rsidRPr="00323161">
        <w:rPr>
          <w:rFonts w:ascii="Consolas" w:hAnsi="Consolas" w:cstheme="minorHAnsi"/>
          <w:b/>
          <w:bCs/>
          <w:noProof/>
        </w:rPr>
        <w:t>up</w:t>
      </w:r>
      <w:r w:rsidR="00A0293E">
        <w:rPr>
          <w:rFonts w:cstheme="minorHAnsi"/>
          <w:noProof/>
        </w:rPr>
        <w:t xml:space="preserve"> and </w:t>
      </w:r>
      <w:r w:rsidR="00A0293E" w:rsidRPr="00323161">
        <w:rPr>
          <w:rFonts w:ascii="Consolas" w:hAnsi="Consolas" w:cstheme="minorHAnsi"/>
          <w:b/>
          <w:bCs/>
          <w:noProof/>
        </w:rPr>
        <w:t>right</w:t>
      </w:r>
      <w:r w:rsidR="00A0293E">
        <w:rPr>
          <w:rFonts w:cstheme="minorHAnsi"/>
          <w:noProof/>
        </w:rPr>
        <w:t>)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b/>
          <w:noProof/>
        </w:rPr>
        <w:t>of the wild boar eating pattern</w:t>
      </w:r>
      <w:r>
        <w:rPr>
          <w:rFonts w:cstheme="minorHAnsi"/>
          <w:noProof/>
        </w:rPr>
        <w:t xml:space="preserve">: </w:t>
      </w:r>
    </w:p>
    <w:p w14:paraId="0811E156" w14:textId="77777777" w:rsidR="00FF307E" w:rsidRPr="00A22D9A" w:rsidRDefault="00FF307E" w:rsidP="00FF307E">
      <w:pPr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B6411C4" wp14:editId="790A7E9E">
            <wp:extent cx="3037480" cy="1486055"/>
            <wp:effectExtent l="0" t="0" r="0" b="0"/>
            <wp:docPr id="8" name="Picture 8" descr="A screenshot of a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025" cy="1502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E57B1" w14:textId="434993F0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In the end</w:t>
      </w:r>
      <w:r w:rsidR="00C46792">
        <w:rPr>
          <w:rFonts w:cstheme="minorHAnsi"/>
          <w:noProof/>
          <w:lang w:val="bg-BG"/>
        </w:rPr>
        <w:t>,</w:t>
      </w:r>
      <w:r>
        <w:rPr>
          <w:rFonts w:cstheme="minorHAnsi"/>
          <w:noProof/>
        </w:rPr>
        <w:t xml:space="preserve"> </w:t>
      </w:r>
      <w:r w:rsidRPr="007E5D59">
        <w:rPr>
          <w:rFonts w:cstheme="minorHAnsi"/>
          <w:b/>
          <w:noProof/>
        </w:rPr>
        <w:t>print</w:t>
      </w:r>
      <w:r>
        <w:rPr>
          <w:rFonts w:cstheme="minorHAnsi"/>
          <w:noProof/>
        </w:rPr>
        <w:t xml:space="preserve"> the </w:t>
      </w:r>
      <w:r w:rsidR="00A0293E">
        <w:rPr>
          <w:rFonts w:cstheme="minorHAnsi"/>
          <w:b/>
          <w:noProof/>
        </w:rPr>
        <w:t>truffles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at Peter</w:t>
      </w:r>
      <w:r>
        <w:rPr>
          <w:rFonts w:cstheme="minorHAnsi"/>
          <w:noProof/>
        </w:rPr>
        <w:t xml:space="preserve"> have succe</w:t>
      </w:r>
      <w:r w:rsidR="005849B3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sfully </w:t>
      </w:r>
      <w:r w:rsidR="00A0293E">
        <w:rPr>
          <w:rFonts w:cstheme="minorHAnsi"/>
          <w:b/>
          <w:noProof/>
        </w:rPr>
        <w:t>found</w:t>
      </w:r>
      <w:r>
        <w:rPr>
          <w:rFonts w:cstheme="minorHAnsi"/>
          <w:noProof/>
        </w:rPr>
        <w:t xml:space="preserve"> and the </w:t>
      </w:r>
      <w:r w:rsidRPr="007E5D59">
        <w:rPr>
          <w:rFonts w:cstheme="minorHAnsi"/>
          <w:b/>
          <w:noProof/>
        </w:rPr>
        <w:t>count</w:t>
      </w:r>
      <w:r>
        <w:rPr>
          <w:rFonts w:cstheme="minorHAnsi"/>
          <w:noProof/>
        </w:rPr>
        <w:t xml:space="preserve"> of</w:t>
      </w:r>
      <w:r w:rsidR="00A0293E">
        <w:rPr>
          <w:rFonts w:cstheme="minorHAnsi"/>
          <w:noProof/>
        </w:rPr>
        <w:t xml:space="preserve"> truffles that the </w:t>
      </w:r>
      <w:r w:rsidR="00A0293E" w:rsidRPr="001C48D5">
        <w:rPr>
          <w:rFonts w:cstheme="minorHAnsi"/>
          <w:b/>
          <w:bCs/>
          <w:noProof/>
        </w:rPr>
        <w:t>wild boar</w:t>
      </w:r>
      <w:r w:rsidR="00A0293E">
        <w:rPr>
          <w:rFonts w:cstheme="minorHAnsi"/>
          <w:noProof/>
        </w:rPr>
        <w:t xml:space="preserve"> </w:t>
      </w:r>
      <w:r w:rsidR="005849B3">
        <w:rPr>
          <w:rFonts w:cstheme="minorHAnsi"/>
          <w:noProof/>
        </w:rPr>
        <w:t>a</w:t>
      </w:r>
      <w:r w:rsidR="00A0293E">
        <w:rPr>
          <w:rFonts w:cstheme="minorHAnsi"/>
          <w:noProof/>
        </w:rPr>
        <w:t xml:space="preserve">te </w:t>
      </w:r>
      <w:r>
        <w:rPr>
          <w:rFonts w:cstheme="minorHAnsi"/>
          <w:noProof/>
        </w:rPr>
        <w:t>in the following format:</w:t>
      </w:r>
    </w:p>
    <w:p w14:paraId="2876E4AA" w14:textId="7132A06C" w:rsidR="00FF307E" w:rsidRPr="004C2863" w:rsidRDefault="00A0293E" w:rsidP="00FF307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 xml:space="preserve">"Peter </w:t>
      </w:r>
      <w:r w:rsidR="00FE2B06" w:rsidRPr="00FE2B06">
        <w:rPr>
          <w:rFonts w:ascii="Consolas" w:hAnsi="Consolas" w:cstheme="minorHAnsi"/>
          <w:b/>
          <w:noProof/>
        </w:rPr>
        <w:t>manages</w:t>
      </w:r>
      <w:r w:rsidR="00FE2B06">
        <w:rPr>
          <w:rFonts w:ascii="Consolas" w:hAnsi="Consolas" w:cstheme="minorHAnsi"/>
          <w:b/>
          <w:noProof/>
        </w:rPr>
        <w:t xml:space="preserve"> </w:t>
      </w:r>
      <w:r w:rsidRPr="00A0293E">
        <w:rPr>
          <w:rFonts w:ascii="Consolas" w:hAnsi="Consolas" w:cstheme="minorHAnsi"/>
          <w:b/>
          <w:noProof/>
        </w:rPr>
        <w:t>to harvest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black</w:t>
      </w:r>
      <w:r>
        <w:rPr>
          <w:rFonts w:ascii="Consolas" w:hAnsi="Consolas" w:cstheme="minorHAnsi"/>
          <w:b/>
          <w:noProof/>
        </w:rPr>
        <w:t xml:space="preserve"> </w:t>
      </w:r>
      <w:r w:rsidR="00FE2B06">
        <w:rPr>
          <w:rFonts w:ascii="Consolas" w:hAnsi="Consolas" w:cstheme="minorHAnsi"/>
          <w:b/>
          <w:noProof/>
        </w:rPr>
        <w:t>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black,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summer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summer, and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white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white truffles."</w:t>
      </w:r>
    </w:p>
    <w:p w14:paraId="65F2468C" w14:textId="78BD395F" w:rsidR="00FF307E" w:rsidRDefault="00A0293E" w:rsidP="00A0293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>"The wild boar has eaten {</w:t>
      </w:r>
      <w:r>
        <w:rPr>
          <w:rFonts w:ascii="Consolas" w:hAnsi="Consolas" w:cstheme="minorHAnsi"/>
          <w:b/>
          <w:noProof/>
        </w:rPr>
        <w:t>count of truffles</w:t>
      </w:r>
      <w:r w:rsidRPr="00A0293E">
        <w:rPr>
          <w:rFonts w:ascii="Consolas" w:hAnsi="Consolas" w:cstheme="minorHAnsi"/>
          <w:b/>
          <w:noProof/>
        </w:rPr>
        <w:t>} truffles."</w:t>
      </w:r>
    </w:p>
    <w:p w14:paraId="0E4EF3E4" w14:textId="390FCC0F" w:rsidR="00C46792" w:rsidRPr="004C2863" w:rsidRDefault="00C46792" w:rsidP="00A0293E">
      <w:pPr>
        <w:jc w:val="both"/>
        <w:rPr>
          <w:rFonts w:ascii="Consolas" w:hAnsi="Consolas" w:cstheme="minorHAnsi"/>
          <w:b/>
          <w:noProof/>
        </w:rPr>
      </w:pPr>
      <w:r>
        <w:rPr>
          <w:rFonts w:cstheme="minorHAnsi"/>
          <w:noProof/>
        </w:rPr>
        <w:t xml:space="preserve">Then </w:t>
      </w:r>
      <w:r w:rsidRPr="007E5D59">
        <w:rPr>
          <w:rFonts w:cstheme="minorHAnsi"/>
          <w:b/>
          <w:noProof/>
        </w:rPr>
        <w:t xml:space="preserve">print the </w:t>
      </w:r>
      <w:r>
        <w:rPr>
          <w:rFonts w:cstheme="minorHAnsi"/>
          <w:b/>
          <w:noProof/>
        </w:rPr>
        <w:t>last state of the forest</w:t>
      </w:r>
      <w:r w:rsidR="00461EF6">
        <w:rPr>
          <w:rFonts w:cstheme="minorHAnsi"/>
          <w:b/>
          <w:noProof/>
        </w:rPr>
        <w:t>.</w:t>
      </w:r>
    </w:p>
    <w:p w14:paraId="1A895043" w14:textId="77777777" w:rsidR="00FF307E" w:rsidRDefault="00FF307E" w:rsidP="00FF307E">
      <w:pPr>
        <w:pStyle w:val="Heading3"/>
        <w:jc w:val="both"/>
      </w:pPr>
      <w:r>
        <w:t>Input</w:t>
      </w:r>
    </w:p>
    <w:p w14:paraId="20D8E74B" w14:textId="7D7D8D79" w:rsidR="00FF307E" w:rsidRDefault="00FF307E" w:rsidP="000B6952">
      <w:pPr>
        <w:pStyle w:val="ListParagraph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first line, you will receive </w:t>
      </w:r>
      <w:r w:rsidR="00004794">
        <w:rPr>
          <w:rFonts w:cstheme="minorHAnsi"/>
          <w:b/>
          <w:noProof/>
        </w:rPr>
        <w:t>the size of the forest (matrix) in square shape</w:t>
      </w:r>
      <w:r>
        <w:rPr>
          <w:rFonts w:cstheme="minorHAnsi"/>
          <w:noProof/>
        </w:rPr>
        <w:t>.</w:t>
      </w:r>
    </w:p>
    <w:p w14:paraId="3C2DF0A1" w14:textId="6557ABA6" w:rsidR="00FF307E" w:rsidRDefault="00FF307E" w:rsidP="000B6952">
      <w:pPr>
        <w:pStyle w:val="ListParagraph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next lines, for </w:t>
      </w:r>
      <w:r w:rsidRPr="00C012BB">
        <w:rPr>
          <w:rFonts w:cstheme="minorHAnsi"/>
          <w:b/>
          <w:noProof/>
        </w:rPr>
        <w:t>each</w:t>
      </w:r>
      <w:r>
        <w:rPr>
          <w:rFonts w:cstheme="minorHAnsi"/>
          <w:noProof/>
        </w:rPr>
        <w:t xml:space="preserve"> </w:t>
      </w:r>
      <w:r w:rsidRPr="00C012BB">
        <w:rPr>
          <w:rFonts w:cstheme="minorHAnsi"/>
          <w:b/>
          <w:noProof/>
        </w:rPr>
        <w:t>row</w:t>
      </w:r>
      <w:r>
        <w:rPr>
          <w:rFonts w:cstheme="minorHAnsi"/>
          <w:noProof/>
        </w:rPr>
        <w:t xml:space="preserve">, you will receive the </w:t>
      </w:r>
      <w:r w:rsidR="00004794">
        <w:rPr>
          <w:rFonts w:cstheme="minorHAnsi"/>
          <w:noProof/>
        </w:rPr>
        <w:t>truffles</w:t>
      </w:r>
      <w:r>
        <w:rPr>
          <w:rFonts w:cstheme="minorHAnsi"/>
          <w:noProof/>
        </w:rPr>
        <w:t xml:space="preserve"> in the described format.</w:t>
      </w:r>
    </w:p>
    <w:p w14:paraId="497515CC" w14:textId="4D06C011" w:rsidR="00FF307E" w:rsidRDefault="00FF307E" w:rsidP="000B6952">
      <w:pPr>
        <w:pStyle w:val="ListParagraph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Next, until you receive </w:t>
      </w:r>
      <w:r w:rsidRPr="003D7BD6">
        <w:rPr>
          <w:rFonts w:ascii="Consolas" w:hAnsi="Consolas" w:cstheme="minorHAnsi"/>
          <w:b/>
          <w:noProof/>
        </w:rPr>
        <w:t>"</w:t>
      </w:r>
      <w:r w:rsidR="00B23B01" w:rsidRPr="00B23B01">
        <w:rPr>
          <w:rFonts w:ascii="Consolas" w:hAnsi="Consolas" w:cstheme="minorHAnsi"/>
          <w:b/>
          <w:noProof/>
        </w:rPr>
        <w:t>Stop the hunt</w:t>
      </w:r>
      <w:r w:rsidRPr="003D7BD6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>, you will be receiving commands in the described format.</w:t>
      </w:r>
    </w:p>
    <w:p w14:paraId="346176C9" w14:textId="517CC87B" w:rsidR="00FF307E" w:rsidRDefault="00FF307E" w:rsidP="00FF307E">
      <w:pPr>
        <w:pStyle w:val="Heading3"/>
        <w:jc w:val="both"/>
      </w:pPr>
      <w:r>
        <w:t>Output</w:t>
      </w:r>
    </w:p>
    <w:p w14:paraId="3B23E7C2" w14:textId="2B019E2D" w:rsidR="007B63D3" w:rsidRPr="007B63D3" w:rsidRDefault="007B63D3" w:rsidP="007B63D3">
      <w:r>
        <w:t xml:space="preserve">As an output </w:t>
      </w:r>
      <w:r w:rsidRPr="00090804">
        <w:rPr>
          <w:b/>
          <w:bCs/>
        </w:rPr>
        <w:t xml:space="preserve">print </w:t>
      </w:r>
      <w:r w:rsidR="00090804">
        <w:rPr>
          <w:b/>
          <w:bCs/>
        </w:rPr>
        <w:t>three</w:t>
      </w:r>
      <w:r w:rsidRPr="00090804">
        <w:rPr>
          <w:b/>
          <w:bCs/>
        </w:rPr>
        <w:t xml:space="preserve"> lines</w:t>
      </w:r>
      <w:r>
        <w:t>:</w:t>
      </w:r>
    </w:p>
    <w:p w14:paraId="2BE607A7" w14:textId="34AB15FB" w:rsidR="007B63D3" w:rsidRDefault="007B63D3" w:rsidP="000B6952">
      <w:pPr>
        <w:pStyle w:val="ListParagraph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All types of truffles </w:t>
      </w:r>
      <w:r w:rsidR="00090804" w:rsidRPr="00090804">
        <w:rPr>
          <w:rFonts w:cstheme="minorHAnsi"/>
          <w:noProof/>
        </w:rPr>
        <w:t>that Peter</w:t>
      </w:r>
      <w:r w:rsidR="00090804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ha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collected</w:t>
      </w:r>
      <w:r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in the format described above.</w:t>
      </w:r>
    </w:p>
    <w:p w14:paraId="795D262B" w14:textId="79CC8616" w:rsidR="00FF307E" w:rsidRDefault="007B63D3" w:rsidP="000B6952">
      <w:pPr>
        <w:pStyle w:val="ListParagraph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ruffle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eaten by the wild boar</w:t>
      </w:r>
      <w:r w:rsidR="00FF307E">
        <w:rPr>
          <w:rFonts w:cstheme="minorHAnsi"/>
          <w:noProof/>
        </w:rPr>
        <w:t xml:space="preserve"> in the format described above.</w:t>
      </w:r>
    </w:p>
    <w:p w14:paraId="54B696EA" w14:textId="162C4438" w:rsidR="001C48D5" w:rsidRPr="001C48D5" w:rsidRDefault="007B63D3" w:rsidP="001C48D5">
      <w:pPr>
        <w:pStyle w:val="ListParagraph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</w:t>
      </w:r>
      <w:r w:rsidR="001C48D5">
        <w:rPr>
          <w:rFonts w:cstheme="minorHAnsi"/>
          <w:noProof/>
        </w:rPr>
        <w:t xml:space="preserve">he </w:t>
      </w:r>
      <w:r w:rsidR="001C48D5">
        <w:rPr>
          <w:rFonts w:cstheme="minorHAnsi"/>
          <w:b/>
          <w:noProof/>
        </w:rPr>
        <w:t>final state of the forest</w:t>
      </w:r>
      <w:r w:rsidR="001C48D5">
        <w:rPr>
          <w:rFonts w:cstheme="minorHAnsi"/>
          <w:noProof/>
        </w:rPr>
        <w:t xml:space="preserve"> - each cell separated by a single space.</w:t>
      </w:r>
    </w:p>
    <w:p w14:paraId="6B5B5A2F" w14:textId="77777777" w:rsidR="000D37A9" w:rsidRDefault="000D37A9" w:rsidP="000D37A9">
      <w:pPr>
        <w:pStyle w:val="Heading3"/>
      </w:pPr>
      <w:r>
        <w:t>Constraints</w:t>
      </w:r>
    </w:p>
    <w:p w14:paraId="0219E74D" w14:textId="15DBC4B6" w:rsidR="000D37A9" w:rsidRPr="00DD7482" w:rsidRDefault="000D37A9" w:rsidP="000D37A9">
      <w:pPr>
        <w:pStyle w:val="ListParagraph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157786">
        <w:rPr>
          <w:rFonts w:eastAsia="Calibri" w:cs="Arial"/>
          <w:noProof/>
        </w:rPr>
        <w:t>3</w:t>
      </w:r>
      <w:r>
        <w:rPr>
          <w:rFonts w:eastAsia="Calibri" w:cs="Arial"/>
          <w:noProof/>
        </w:rPr>
        <w:t>…</w:t>
      </w:r>
      <w:r w:rsidR="00E2729F">
        <w:rPr>
          <w:rFonts w:eastAsia="Calibri" w:cs="Arial"/>
          <w:noProof/>
        </w:rPr>
        <w:t>1</w:t>
      </w:r>
      <w:r>
        <w:rPr>
          <w:rFonts w:eastAsia="Calibri" w:cs="Arial"/>
          <w:noProof/>
        </w:rPr>
        <w:t>0].</w:t>
      </w:r>
    </w:p>
    <w:p w14:paraId="311AC744" w14:textId="33EB01C2" w:rsidR="000D37A9" w:rsidRPr="009B65AD" w:rsidRDefault="000D37A9" w:rsidP="00B35D37">
      <w:pPr>
        <w:pStyle w:val="ListParagraph"/>
        <w:numPr>
          <w:ilvl w:val="0"/>
          <w:numId w:val="6"/>
        </w:numPr>
        <w:spacing w:before="0" w:after="200"/>
        <w:jc w:val="both"/>
        <w:rPr>
          <w:rFonts w:eastAsia="MS Mincho"/>
          <w:lang w:eastAsia="ja-JP"/>
        </w:rPr>
      </w:pPr>
      <w:r>
        <w:t>The coordinate of the wild boar will be always valid.</w:t>
      </w:r>
    </w:p>
    <w:p w14:paraId="59AF3CF4" w14:textId="3290F836" w:rsidR="009B65AD" w:rsidRPr="009B65AD" w:rsidRDefault="009B65AD" w:rsidP="009B65AD">
      <w:pPr>
        <w:pStyle w:val="ListParagraph"/>
        <w:numPr>
          <w:ilvl w:val="0"/>
          <w:numId w:val="6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The input will always be </w:t>
      </w:r>
      <w:r w:rsidRPr="005978FF">
        <w:rPr>
          <w:rFonts w:cstheme="minorHAnsi"/>
          <w:b/>
          <w:noProof/>
        </w:rPr>
        <w:t>valid</w:t>
      </w:r>
      <w:r>
        <w:rPr>
          <w:rFonts w:cstheme="minorHAnsi"/>
          <w:noProof/>
        </w:rPr>
        <w:t xml:space="preserve"> and you don't need to check it explicitly.</w:t>
      </w:r>
    </w:p>
    <w:p w14:paraId="4FA8912F" w14:textId="77777777" w:rsidR="00C46792" w:rsidRDefault="00C46792" w:rsidP="00C46792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0"/>
        <w:gridCol w:w="7353"/>
      </w:tblGrid>
      <w:tr w:rsidR="00C46792" w14:paraId="59349D31" w14:textId="77777777" w:rsidTr="00C46792">
        <w:trPr>
          <w:trHeight w:val="22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D6AADE" w14:textId="77777777" w:rsidR="00C46792" w:rsidRPr="00CB252D" w:rsidRDefault="00C46792" w:rsidP="006721EA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65C49E" w14:textId="77777777" w:rsidR="00C46792" w:rsidRPr="00CB252D" w:rsidRDefault="00C46792" w:rsidP="006721EA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C46792" w14:paraId="04F82ADF" w14:textId="77777777" w:rsidTr="00C46792">
        <w:trPr>
          <w:trHeight w:val="626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90B5B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>5</w:t>
            </w:r>
          </w:p>
          <w:p w14:paraId="15955C6E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B W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S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- -</w:t>
            </w:r>
          </w:p>
          <w:p w14:paraId="1E07AE8C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14547A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S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S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B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W W</w:t>
            </w:r>
          </w:p>
          <w:p w14:paraId="27BFE862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Cyan"/>
              </w:rPr>
              <w:t>-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Yellow"/>
              </w:rPr>
              <w:t>W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B</w:t>
            </w:r>
          </w:p>
          <w:p w14:paraId="0842C1EF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14547A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B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B S -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W</w:t>
            </w:r>
          </w:p>
          <w:p w14:paraId="0416A87F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-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- -</w:t>
            </w:r>
          </w:p>
          <w:p w14:paraId="744ACC3A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0 2</w:t>
            </w:r>
          </w:p>
          <w:p w14:paraId="7489C0D5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3 0</w:t>
            </w:r>
          </w:p>
          <w:p w14:paraId="63B79DA5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 2</w:t>
            </w:r>
          </w:p>
          <w:p w14:paraId="16279CEF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3 4</w:t>
            </w:r>
          </w:p>
          <w:p w14:paraId="08BC3613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Yellow"/>
              </w:rPr>
              <w:t>2 3</w:t>
            </w:r>
          </w:p>
          <w:p w14:paraId="377321B0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Cyan"/>
              </w:rPr>
              <w:t>2 2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Cyan"/>
              </w:rPr>
              <w:t>up</w:t>
            </w:r>
          </w:p>
          <w:p w14:paraId="56E02BE9" w14:textId="77777777" w:rsidR="00C46792" w:rsidRPr="00DD10B3" w:rsidRDefault="00C46792" w:rsidP="00C46792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1 1</w:t>
            </w:r>
            <w:r w:rsidRPr="00DD10B3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right</w:t>
            </w:r>
          </w:p>
          <w:p w14:paraId="75AEBA9C" w14:textId="710174B7" w:rsidR="00C46792" w:rsidRPr="006B0C47" w:rsidRDefault="00C46792" w:rsidP="00C46792">
            <w:pPr>
              <w:rPr>
                <w:rFonts w:ascii="Consolas" w:hAnsi="Consolas"/>
              </w:rPr>
            </w:pPr>
            <w:r w:rsidRPr="00DD10B3">
              <w:rPr>
                <w:rStyle w:val="Strong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A84D8" w14:textId="5DF5829F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Peter </w:t>
            </w:r>
            <w:r w:rsidR="00FE2B06" w:rsidRPr="00FE2B06">
              <w:rPr>
                <w:rStyle w:val="Strong"/>
                <w:rFonts w:ascii="Consolas" w:hAnsi="Consolas"/>
                <w:b w:val="0"/>
                <w:lang w:val="en-GB"/>
              </w:rPr>
              <w:t xml:space="preserve">manages </w:t>
            </w: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to harvest 1 black, 1 summer, and 2 white truffle</w:t>
            </w:r>
            <w:r w:rsidR="000F4128">
              <w:rPr>
                <w:rStyle w:val="Strong"/>
                <w:rFonts w:ascii="Consolas" w:hAnsi="Consolas"/>
                <w:b w:val="0"/>
                <w:lang w:val="en-GB"/>
              </w:rPr>
              <w:t>s</w:t>
            </w: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.</w:t>
            </w:r>
          </w:p>
          <w:p w14:paraId="1AC73D18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The wild boar has eaten 2 truffles.</w:t>
            </w:r>
          </w:p>
          <w:p w14:paraId="687F877A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B W - - -</w:t>
            </w:r>
          </w:p>
          <w:p w14:paraId="7F7D3147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S - B - W</w:t>
            </w:r>
          </w:p>
          <w:p w14:paraId="00D86875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S </w:t>
            </w:r>
            <w:proofErr w:type="spellStart"/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S</w:t>
            </w:r>
            <w:proofErr w:type="spellEnd"/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 - - B</w:t>
            </w:r>
          </w:p>
          <w:p w14:paraId="092C0721" w14:textId="77777777" w:rsidR="001E05B2" w:rsidRPr="001E05B2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- B S - -</w:t>
            </w:r>
          </w:p>
          <w:p w14:paraId="07E55B9C" w14:textId="791A406C" w:rsidR="00C46792" w:rsidRPr="004B15C3" w:rsidRDefault="001E05B2" w:rsidP="001E05B2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S </w:t>
            </w:r>
            <w:proofErr w:type="spellStart"/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>S</w:t>
            </w:r>
            <w:proofErr w:type="spellEnd"/>
            <w:r w:rsidRPr="001E05B2">
              <w:rPr>
                <w:rStyle w:val="Strong"/>
                <w:rFonts w:ascii="Consolas" w:hAnsi="Consolas"/>
                <w:b w:val="0"/>
                <w:lang w:val="en-GB"/>
              </w:rPr>
              <w:t xml:space="preserve"> - - -</w:t>
            </w:r>
          </w:p>
        </w:tc>
      </w:tr>
      <w:tr w:rsidR="00C46792" w:rsidRPr="00CB252D" w14:paraId="4449CE73" w14:textId="77777777" w:rsidTr="006721EA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914D28" w14:textId="77777777" w:rsidR="00C46792" w:rsidRPr="00CB252D" w:rsidRDefault="00C46792" w:rsidP="006721EA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C46792" w:rsidRPr="00FB111A" w14:paraId="1DB6B88B" w14:textId="77777777" w:rsidTr="006721EA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1E03A" w14:textId="159DFFDD" w:rsidR="00C46792" w:rsidRPr="00B35D37" w:rsidRDefault="003A0B51" w:rsidP="006721EA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first command is 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="00FB64DD">
              <w:rPr>
                <w:rFonts w:ascii="Consolas" w:hAnsi="Consolas" w:cstheme="minorHAnsi"/>
                <w:b/>
                <w:noProof/>
              </w:rPr>
              <w:t>C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ollect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,</w:t>
            </w:r>
            <w:r w:rsidRPr="00B35D37">
              <w:rPr>
                <w:rFonts w:cstheme="minorHAnsi"/>
                <w:noProof/>
                <w:lang w:val="en-GB"/>
              </w:rPr>
              <w:t xml:space="preserve"> so we go to the given coordinates and collect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yellow"/>
              </w:rPr>
              <w:t>'S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(summer truffle).</w:t>
            </w:r>
          </w:p>
          <w:p w14:paraId="22514E4F" w14:textId="2E307D32" w:rsidR="003A0B51" w:rsidRPr="00B35D37" w:rsidRDefault="003A0B51" w:rsidP="006721EA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Strong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Strong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green"/>
              </w:rPr>
              <w:t>'B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(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black truffle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)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000F43F3" w14:textId="05BE9721" w:rsidR="00053CD9" w:rsidRPr="00B35D37" w:rsidRDefault="00053CD9" w:rsidP="006721EA">
            <w:pPr>
              <w:rPr>
                <w:rStyle w:val="Strong"/>
                <w:rFonts w:cstheme="minorHAnsi"/>
                <w:b w:val="0"/>
                <w:bCs w:val="0"/>
                <w:noProof/>
                <w:lang w:val="en-GB"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Strong"/>
                <w:bCs w:val="0"/>
              </w:rPr>
              <w:t>C</w:t>
            </w:r>
            <w:r w:rsidRPr="00B35D37">
              <w:rPr>
                <w:rStyle w:val="Strong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given coordinates but there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>is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 no truffle there, so we cont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>inue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 to the next command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71A391A9" w14:textId="71C8D405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Strong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Strong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magenta"/>
              </w:rPr>
              <w:t>'</w:t>
            </w:r>
            <w:r w:rsidR="00B35D37" w:rsidRPr="0066253D">
              <w:rPr>
                <w:rStyle w:val="Strong"/>
                <w:rFonts w:ascii="Consolas" w:hAnsi="Consolas" w:cstheme="minorHAnsi"/>
                <w:noProof/>
                <w:highlight w:val="magenta"/>
              </w:rPr>
              <w:t>W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magenta"/>
              </w:rPr>
              <w:t>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3BE5F991" w14:textId="44C127EE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Strong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Strong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Strong"/>
                <w:rFonts w:cstheme="minorHAnsi"/>
                <w:b w:val="0"/>
                <w:bCs w:val="0"/>
              </w:rPr>
              <w:t>to</w:t>
            </w: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 the given coordinates and collect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darkYellow"/>
              </w:rPr>
              <w:t>'W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2D961607" w14:textId="100ADC1D" w:rsidR="003A0B51" w:rsidRPr="00B35D37" w:rsidRDefault="00053CD9" w:rsidP="006721EA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up. </w:t>
            </w:r>
            <w:r w:rsidR="00B35D37" w:rsidRPr="00B35D37">
              <w:rPr>
                <w:rFonts w:cstheme="minorHAnsi"/>
                <w:noProof/>
                <w:lang w:val="en-GB"/>
              </w:rPr>
              <w:t>There w</w:t>
            </w:r>
            <w:r w:rsidR="000F4128">
              <w:rPr>
                <w:rFonts w:cstheme="minorHAnsi"/>
                <w:noProof/>
                <w:lang w:val="en-GB"/>
              </w:rPr>
              <w:t>ere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not any truffles in the coordinates, so the wild boar leave withou</w:t>
            </w:r>
            <w:r w:rsidR="000F4128">
              <w:rPr>
                <w:rFonts w:cstheme="minorHAnsi"/>
                <w:noProof/>
                <w:lang w:val="en-GB"/>
              </w:rPr>
              <w:t>t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eating anything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49320D67" w14:textId="1615798B" w:rsidR="00053CD9" w:rsidRPr="00B35D37" w:rsidRDefault="00053CD9" w:rsidP="00053CD9">
            <w:pPr>
              <w:rPr>
                <w:rStyle w:val="Strong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="00B35D37"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right. He menage to eat </w:t>
            </w:r>
            <w:r w:rsidR="00B35D37" w:rsidRPr="00B35D37">
              <w:rPr>
                <w:rFonts w:cstheme="minorHAnsi"/>
                <w:noProof/>
                <w:lang w:val="en-GB"/>
              </w:rPr>
              <w:t>two</w:t>
            </w:r>
            <w:r w:rsidRPr="00B35D37">
              <w:rPr>
                <w:rFonts w:cstheme="minorHAnsi"/>
                <w:noProof/>
                <w:lang w:val="en-GB"/>
              </w:rPr>
              <w:t xml:space="preserve"> truffle</w:t>
            </w:r>
            <w:r w:rsidR="000F4128">
              <w:rPr>
                <w:rFonts w:cstheme="minorHAnsi"/>
                <w:noProof/>
                <w:lang w:val="en-GB"/>
              </w:rPr>
              <w:t>s</w:t>
            </w:r>
            <w:r w:rsidRPr="00B35D37">
              <w:rPr>
                <w:rFonts w:cstheme="minorHAnsi"/>
                <w:noProof/>
                <w:lang w:val="en-GB"/>
              </w:rPr>
              <w:t xml:space="preserve">, which </w:t>
            </w:r>
            <w:r w:rsidR="000F4128">
              <w:rPr>
                <w:rFonts w:cstheme="minorHAnsi"/>
                <w:noProof/>
                <w:lang w:val="en-GB"/>
              </w:rPr>
              <w:t>are</w:t>
            </w:r>
            <w:r w:rsidRPr="00B35D37">
              <w:rPr>
                <w:rFonts w:cstheme="minorHAnsi"/>
                <w:noProof/>
                <w:lang w:val="en-GB"/>
              </w:rPr>
              <w:t xml:space="preserve"> </w:t>
            </w:r>
            <w:r w:rsidRPr="0066253D">
              <w:rPr>
                <w:rStyle w:val="Strong"/>
                <w:rFonts w:ascii="Consolas" w:hAnsi="Consolas" w:cstheme="minorHAnsi"/>
                <w:noProof/>
                <w:highlight w:val="darkGray"/>
              </w:rPr>
              <w:t>'S'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</w:t>
            </w:r>
            <w:r w:rsidR="00B35D37" w:rsidRPr="00B35D37">
              <w:rPr>
                <w:rStyle w:val="Strong"/>
                <w:rFonts w:cstheme="minorHAnsi"/>
                <w:b w:val="0"/>
                <w:bCs w:val="0"/>
                <w:noProof/>
              </w:rPr>
              <w:t>(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summer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truffle</w:t>
            </w:r>
            <w:r w:rsidR="00B35D37"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) and </w:t>
            </w:r>
            <w:r w:rsidR="00B35D37" w:rsidRPr="0066253D">
              <w:rPr>
                <w:rStyle w:val="Strong"/>
                <w:rFonts w:ascii="Consolas" w:hAnsi="Consolas" w:cstheme="minorHAnsi"/>
                <w:noProof/>
                <w:highlight w:val="darkGray"/>
              </w:rPr>
              <w:t>'W'</w:t>
            </w:r>
            <w:r w:rsidR="00B35D37"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(</w:t>
            </w:r>
            <w:r w:rsidR="00937D35">
              <w:rPr>
                <w:rStyle w:val="Strong"/>
                <w:rFonts w:cstheme="minorHAnsi"/>
                <w:b w:val="0"/>
                <w:bCs w:val="0"/>
                <w:noProof/>
              </w:rPr>
              <w:t>white</w:t>
            </w:r>
            <w:r w:rsidR="00B35D37"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truffle)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.</w:t>
            </w:r>
          </w:p>
          <w:p w14:paraId="053D5A1D" w14:textId="69F9DE59" w:rsidR="00C46792" w:rsidRPr="00B35D37" w:rsidRDefault="00B35D37" w:rsidP="00B35D37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Strong"/>
                <w:rFonts w:cstheme="minorHAnsi"/>
                <w:b w:val="0"/>
                <w:bCs w:val="0"/>
              </w:rPr>
              <w:t xml:space="preserve">The last command is 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ascii="Consolas" w:hAnsi="Consolas" w:cstheme="minorHAnsi"/>
                <w:bCs w:val="0"/>
                <w:noProof/>
              </w:rPr>
              <w:t>Stop the hunt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, the program stop</w:t>
            </w:r>
            <w:r w:rsidR="000F4128">
              <w:rPr>
                <w:rStyle w:val="Strong"/>
                <w:rFonts w:cstheme="minorHAnsi"/>
                <w:b w:val="0"/>
                <w:bCs w:val="0"/>
                <w:noProof/>
              </w:rPr>
              <w:t>,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 xml:space="preserve"> and the co</w:t>
            </w:r>
            <w:r w:rsidR="000F4128">
              <w:rPr>
                <w:rStyle w:val="Strong"/>
                <w:rFonts w:cstheme="minorHAnsi"/>
                <w:b w:val="0"/>
                <w:bCs w:val="0"/>
                <w:noProof/>
              </w:rPr>
              <w:t>r</w:t>
            </w:r>
            <w:r w:rsidRPr="00B35D37">
              <w:rPr>
                <w:rStyle w:val="Strong"/>
                <w:rFonts w:cstheme="minorHAnsi"/>
                <w:b w:val="0"/>
                <w:bCs w:val="0"/>
                <w:noProof/>
              </w:rPr>
              <w:t>responding message is printed, with the last state of the forest.</w:t>
            </w:r>
          </w:p>
        </w:tc>
      </w:tr>
    </w:tbl>
    <w:p w14:paraId="05D27435" w14:textId="77777777" w:rsidR="00C46792" w:rsidRDefault="00C46792" w:rsidP="00C46792"/>
    <w:p w14:paraId="75C0C235" w14:textId="77777777" w:rsidR="00C46792" w:rsidRDefault="00C46792" w:rsidP="00C46792"/>
    <w:p w14:paraId="7EE76ADA" w14:textId="77777777" w:rsidR="00C46792" w:rsidRPr="006219D2" w:rsidRDefault="00C46792" w:rsidP="00C46792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C46792" w14:paraId="7DFB8505" w14:textId="77777777" w:rsidTr="006721EA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FB3A4A" w14:textId="77777777" w:rsidR="00C46792" w:rsidRPr="00CB252D" w:rsidRDefault="00C46792" w:rsidP="006721EA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F7DD8E" w14:textId="77777777" w:rsidR="00C46792" w:rsidRPr="00CB252D" w:rsidRDefault="00C46792" w:rsidP="006721EA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C46792" w14:paraId="0D769FE8" w14:textId="77777777" w:rsidTr="002F11AE">
        <w:trPr>
          <w:trHeight w:val="185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53525" w14:textId="6BF6A81D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>
              <w:rPr>
                <w:rStyle w:val="Strong"/>
                <w:rFonts w:ascii="Consolas" w:hAnsi="Consolas"/>
                <w:b w:val="0"/>
                <w:noProof/>
              </w:rPr>
              <w:t>4</w:t>
            </w:r>
          </w:p>
          <w:p w14:paraId="40A4ABC0" w14:textId="05094161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B - S W</w:t>
            </w:r>
          </w:p>
          <w:p w14:paraId="085DC064" w14:textId="43ADFE80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S - B W</w:t>
            </w:r>
          </w:p>
          <w:p w14:paraId="0FAA756D" w14:textId="37EABEFF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S S - B</w:t>
            </w:r>
          </w:p>
          <w:p w14:paraId="196799D0" w14:textId="709C5160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B W S -</w:t>
            </w:r>
          </w:p>
          <w:p w14:paraId="11FFD9D6" w14:textId="069748C4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Collect 0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0</w:t>
            </w:r>
          </w:p>
          <w:p w14:paraId="1F54908E" w14:textId="6E9D4D18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1</w:t>
            </w: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2</w:t>
            </w:r>
          </w:p>
          <w:p w14:paraId="0A3A58B4" w14:textId="161AB9D0" w:rsid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2</w:t>
            </w:r>
          </w:p>
          <w:p w14:paraId="1A5722A7" w14:textId="494CBB19" w:rsid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1</w:t>
            </w:r>
          </w:p>
          <w:p w14:paraId="51C56CB7" w14:textId="204D2DAF" w:rsidR="00C46792" w:rsidRPr="004B15C3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8182C" w14:textId="15C540F6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 xml:space="preserve">Peter </w:t>
            </w:r>
            <w:r w:rsidR="00FE2B06" w:rsidRPr="00FE2B06">
              <w:rPr>
                <w:rStyle w:val="Strong"/>
                <w:rFonts w:ascii="Consolas" w:hAnsi="Consolas"/>
                <w:b w:val="0"/>
              </w:rPr>
              <w:t xml:space="preserve">manages </w:t>
            </w:r>
            <w:r w:rsidRPr="002F11AE">
              <w:rPr>
                <w:rStyle w:val="Strong"/>
                <w:rFonts w:ascii="Consolas" w:hAnsi="Consolas"/>
                <w:b w:val="0"/>
              </w:rPr>
              <w:t>to harvest 2 black, 1 summer, and 1 white truffles.</w:t>
            </w:r>
          </w:p>
          <w:p w14:paraId="2FB42508" w14:textId="77777777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>The wild boar has eaten 0 truffles.</w:t>
            </w:r>
          </w:p>
          <w:p w14:paraId="2CFD5D9A" w14:textId="77777777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>- - S W</w:t>
            </w:r>
          </w:p>
          <w:p w14:paraId="0EFCB18B" w14:textId="77777777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>S - - W</w:t>
            </w:r>
          </w:p>
          <w:p w14:paraId="0F33D7BF" w14:textId="77777777" w:rsidR="002F11AE" w:rsidRPr="002F11AE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 xml:space="preserve">S </w:t>
            </w:r>
            <w:proofErr w:type="spellStart"/>
            <w:r w:rsidRPr="002F11AE">
              <w:rPr>
                <w:rStyle w:val="Strong"/>
                <w:rFonts w:ascii="Consolas" w:hAnsi="Consolas"/>
                <w:b w:val="0"/>
              </w:rPr>
              <w:t>S</w:t>
            </w:r>
            <w:proofErr w:type="spellEnd"/>
            <w:r w:rsidRPr="002F11AE">
              <w:rPr>
                <w:rStyle w:val="Strong"/>
                <w:rFonts w:ascii="Consolas" w:hAnsi="Consolas"/>
                <w:b w:val="0"/>
              </w:rPr>
              <w:t xml:space="preserve"> - B</w:t>
            </w:r>
          </w:p>
          <w:p w14:paraId="7DD91E91" w14:textId="52E88158" w:rsidR="00C46792" w:rsidRPr="004B15C3" w:rsidRDefault="002F11AE" w:rsidP="002F11AE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F11AE">
              <w:rPr>
                <w:rStyle w:val="Strong"/>
                <w:rFonts w:ascii="Consolas" w:hAnsi="Consolas"/>
                <w:b w:val="0"/>
              </w:rPr>
              <w:t>B - - -</w:t>
            </w:r>
          </w:p>
        </w:tc>
      </w:tr>
    </w:tbl>
    <w:p w14:paraId="592EBD29" w14:textId="51658AA2" w:rsidR="00640502" w:rsidRPr="00FF307E" w:rsidRDefault="00640502" w:rsidP="00FF307E"/>
    <w:sectPr w:rsidR="00640502" w:rsidRPr="00FF307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9B8FD" w14:textId="77777777" w:rsidR="00A62B4A" w:rsidRDefault="00A62B4A" w:rsidP="008068A2">
      <w:pPr>
        <w:spacing w:after="0" w:line="240" w:lineRule="auto"/>
      </w:pPr>
      <w:r>
        <w:separator/>
      </w:r>
    </w:p>
  </w:endnote>
  <w:endnote w:type="continuationSeparator" w:id="0">
    <w:p w14:paraId="3A952DFB" w14:textId="77777777" w:rsidR="00A62B4A" w:rsidRDefault="00A62B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24C9A" w14:textId="77777777" w:rsidR="00A62B4A" w:rsidRDefault="00A62B4A" w:rsidP="008068A2">
      <w:pPr>
        <w:spacing w:after="0" w:line="240" w:lineRule="auto"/>
      </w:pPr>
      <w:r>
        <w:separator/>
      </w:r>
    </w:p>
  </w:footnote>
  <w:footnote w:type="continuationSeparator" w:id="0">
    <w:p w14:paraId="1EF4AC97" w14:textId="77777777" w:rsidR="00A62B4A" w:rsidRDefault="00A62B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mwqAUAuqVrCiwAAAA="/>
  </w:docVars>
  <w:rsids>
    <w:rsidRoot w:val="008068A2"/>
    <w:rsid w:val="000006BB"/>
    <w:rsid w:val="00002C1C"/>
    <w:rsid w:val="00004794"/>
    <w:rsid w:val="00007044"/>
    <w:rsid w:val="000113B3"/>
    <w:rsid w:val="0001451E"/>
    <w:rsid w:val="00023DC6"/>
    <w:rsid w:val="00023FCF"/>
    <w:rsid w:val="000243C4"/>
    <w:rsid w:val="00025F04"/>
    <w:rsid w:val="00036885"/>
    <w:rsid w:val="00053CD9"/>
    <w:rsid w:val="000622E0"/>
    <w:rsid w:val="00064D15"/>
    <w:rsid w:val="00065200"/>
    <w:rsid w:val="00071983"/>
    <w:rsid w:val="0008126C"/>
    <w:rsid w:val="00082B70"/>
    <w:rsid w:val="0008559D"/>
    <w:rsid w:val="00086727"/>
    <w:rsid w:val="00090804"/>
    <w:rsid w:val="0009209B"/>
    <w:rsid w:val="00096095"/>
    <w:rsid w:val="000A19B8"/>
    <w:rsid w:val="000A6794"/>
    <w:rsid w:val="000B39E6"/>
    <w:rsid w:val="000B56F0"/>
    <w:rsid w:val="000B6952"/>
    <w:rsid w:val="000C2139"/>
    <w:rsid w:val="000C5361"/>
    <w:rsid w:val="000D37A9"/>
    <w:rsid w:val="000F28D9"/>
    <w:rsid w:val="000F4128"/>
    <w:rsid w:val="00103906"/>
    <w:rsid w:val="001275B9"/>
    <w:rsid w:val="00133250"/>
    <w:rsid w:val="00140829"/>
    <w:rsid w:val="00142C75"/>
    <w:rsid w:val="001449E8"/>
    <w:rsid w:val="0014547A"/>
    <w:rsid w:val="0015669C"/>
    <w:rsid w:val="00157786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C48D5"/>
    <w:rsid w:val="001D1EA1"/>
    <w:rsid w:val="001D2464"/>
    <w:rsid w:val="001D4C26"/>
    <w:rsid w:val="001D50AE"/>
    <w:rsid w:val="001E05B2"/>
    <w:rsid w:val="001E1161"/>
    <w:rsid w:val="001E3FEF"/>
    <w:rsid w:val="001F4F4B"/>
    <w:rsid w:val="00202683"/>
    <w:rsid w:val="002040FE"/>
    <w:rsid w:val="00215FCE"/>
    <w:rsid w:val="00222C22"/>
    <w:rsid w:val="002326A7"/>
    <w:rsid w:val="00232E7D"/>
    <w:rsid w:val="002401F6"/>
    <w:rsid w:val="002404BF"/>
    <w:rsid w:val="002452A4"/>
    <w:rsid w:val="00245C35"/>
    <w:rsid w:val="00264287"/>
    <w:rsid w:val="0026589D"/>
    <w:rsid w:val="002664E1"/>
    <w:rsid w:val="002674C4"/>
    <w:rsid w:val="00277447"/>
    <w:rsid w:val="002819B5"/>
    <w:rsid w:val="002853F4"/>
    <w:rsid w:val="00285941"/>
    <w:rsid w:val="00285AD6"/>
    <w:rsid w:val="002A0C55"/>
    <w:rsid w:val="002A2D2D"/>
    <w:rsid w:val="002A343A"/>
    <w:rsid w:val="002A54A3"/>
    <w:rsid w:val="002B0518"/>
    <w:rsid w:val="002B6740"/>
    <w:rsid w:val="002C539D"/>
    <w:rsid w:val="002C71C6"/>
    <w:rsid w:val="002D07CA"/>
    <w:rsid w:val="002D3223"/>
    <w:rsid w:val="002D4CEC"/>
    <w:rsid w:val="002E14B5"/>
    <w:rsid w:val="002F11AE"/>
    <w:rsid w:val="0030321F"/>
    <w:rsid w:val="00305122"/>
    <w:rsid w:val="003230CF"/>
    <w:rsid w:val="00323161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0B51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61EF6"/>
    <w:rsid w:val="0047331A"/>
    <w:rsid w:val="004734A1"/>
    <w:rsid w:val="00475106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B782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9B3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24EC"/>
    <w:rsid w:val="0063342B"/>
    <w:rsid w:val="00640502"/>
    <w:rsid w:val="00644D27"/>
    <w:rsid w:val="00647F31"/>
    <w:rsid w:val="00651096"/>
    <w:rsid w:val="0066253D"/>
    <w:rsid w:val="006640AE"/>
    <w:rsid w:val="00670041"/>
    <w:rsid w:val="00671FE2"/>
    <w:rsid w:val="00686C0C"/>
    <w:rsid w:val="00690FBB"/>
    <w:rsid w:val="00695634"/>
    <w:rsid w:val="00696258"/>
    <w:rsid w:val="00697B01"/>
    <w:rsid w:val="006A2531"/>
    <w:rsid w:val="006B0C47"/>
    <w:rsid w:val="006D1D57"/>
    <w:rsid w:val="006D239A"/>
    <w:rsid w:val="006E1302"/>
    <w:rsid w:val="006E2245"/>
    <w:rsid w:val="006E3EA9"/>
    <w:rsid w:val="006E55B4"/>
    <w:rsid w:val="006E7E50"/>
    <w:rsid w:val="00704432"/>
    <w:rsid w:val="007051DF"/>
    <w:rsid w:val="00713954"/>
    <w:rsid w:val="0072460D"/>
    <w:rsid w:val="00724DA4"/>
    <w:rsid w:val="007362FE"/>
    <w:rsid w:val="00747F3D"/>
    <w:rsid w:val="00754211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B63D3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5F65"/>
    <w:rsid w:val="00801502"/>
    <w:rsid w:val="00803217"/>
    <w:rsid w:val="008063E1"/>
    <w:rsid w:val="008066C0"/>
    <w:rsid w:val="008068A2"/>
    <w:rsid w:val="008105A0"/>
    <w:rsid w:val="00813F0A"/>
    <w:rsid w:val="00836CA4"/>
    <w:rsid w:val="00844F7A"/>
    <w:rsid w:val="00845259"/>
    <w:rsid w:val="0085184F"/>
    <w:rsid w:val="00861625"/>
    <w:rsid w:val="008617B5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A70"/>
    <w:rsid w:val="008E6CF3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37D35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968F3"/>
    <w:rsid w:val="009B4FB4"/>
    <w:rsid w:val="009B65AD"/>
    <w:rsid w:val="009C0C39"/>
    <w:rsid w:val="009C5D50"/>
    <w:rsid w:val="009D1805"/>
    <w:rsid w:val="009E1A09"/>
    <w:rsid w:val="009E643F"/>
    <w:rsid w:val="009F5C45"/>
    <w:rsid w:val="00A02545"/>
    <w:rsid w:val="00A025E6"/>
    <w:rsid w:val="00A0293E"/>
    <w:rsid w:val="00A05555"/>
    <w:rsid w:val="00A068AD"/>
    <w:rsid w:val="00A06D89"/>
    <w:rsid w:val="00A15802"/>
    <w:rsid w:val="00A35790"/>
    <w:rsid w:val="00A41F05"/>
    <w:rsid w:val="00A45A89"/>
    <w:rsid w:val="00A47F12"/>
    <w:rsid w:val="00A555E0"/>
    <w:rsid w:val="00A57DE5"/>
    <w:rsid w:val="00A62B4A"/>
    <w:rsid w:val="00A632EB"/>
    <w:rsid w:val="00A66DE2"/>
    <w:rsid w:val="00A70227"/>
    <w:rsid w:val="00A847D3"/>
    <w:rsid w:val="00A94F4B"/>
    <w:rsid w:val="00AA3772"/>
    <w:rsid w:val="00AB106E"/>
    <w:rsid w:val="00AB2224"/>
    <w:rsid w:val="00AB3FCC"/>
    <w:rsid w:val="00AC0394"/>
    <w:rsid w:val="00AC20A0"/>
    <w:rsid w:val="00AC36D6"/>
    <w:rsid w:val="00AC5383"/>
    <w:rsid w:val="00AC60FE"/>
    <w:rsid w:val="00AC61FE"/>
    <w:rsid w:val="00AC77AD"/>
    <w:rsid w:val="00AD3214"/>
    <w:rsid w:val="00AD6F14"/>
    <w:rsid w:val="00AE05D3"/>
    <w:rsid w:val="00AE355A"/>
    <w:rsid w:val="00AE6377"/>
    <w:rsid w:val="00AF78F8"/>
    <w:rsid w:val="00B148DD"/>
    <w:rsid w:val="00B15A8B"/>
    <w:rsid w:val="00B23B01"/>
    <w:rsid w:val="00B2472A"/>
    <w:rsid w:val="00B247D2"/>
    <w:rsid w:val="00B270B4"/>
    <w:rsid w:val="00B33C2C"/>
    <w:rsid w:val="00B35D37"/>
    <w:rsid w:val="00B4235A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56B2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46792"/>
    <w:rsid w:val="00C46A39"/>
    <w:rsid w:val="00C5204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62AF"/>
    <w:rsid w:val="00DC79E8"/>
    <w:rsid w:val="00DD10B3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2729F"/>
    <w:rsid w:val="00E32F85"/>
    <w:rsid w:val="00E36FD8"/>
    <w:rsid w:val="00E37380"/>
    <w:rsid w:val="00E44795"/>
    <w:rsid w:val="00E465C4"/>
    <w:rsid w:val="00E61C4D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E42AA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B64DD"/>
    <w:rsid w:val="00FD2885"/>
    <w:rsid w:val="00FE038F"/>
    <w:rsid w:val="00FE2B06"/>
    <w:rsid w:val="00FE3D8B"/>
    <w:rsid w:val="00FF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1A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0</TotalTime>
  <Pages>1</Pages>
  <Words>624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ksandar Kermanov</cp:lastModifiedBy>
  <cp:revision>120</cp:revision>
  <cp:lastPrinted>2015-10-26T22:35:00Z</cp:lastPrinted>
  <dcterms:created xsi:type="dcterms:W3CDTF">2020-08-12T18:28:00Z</dcterms:created>
  <dcterms:modified xsi:type="dcterms:W3CDTF">2022-03-11T07:58:00Z</dcterms:modified>
  <cp:category>programming, education, software engineering, software development</cp:category>
</cp:coreProperties>
</file>